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DEB6766" w14:textId="77777777" w:rsidR="007952C3" w:rsidRPr="0094076B" w:rsidRDefault="007952C3" w:rsidP="007952C3">
      <w:pPr>
        <w:spacing w:line="360" w:lineRule="auto"/>
        <w:jc w:val="center"/>
        <w:rPr>
          <w:rFonts w:ascii="Bookman Old Style" w:hAnsi="Bookman Old Style"/>
          <w:b/>
          <w:sz w:val="28"/>
          <w:szCs w:val="28"/>
        </w:rPr>
      </w:pPr>
      <w:r>
        <w:rPr>
          <w:rFonts w:ascii="Bookman Old Style" w:hAnsi="Bookman Old Style"/>
          <w:b/>
          <w:sz w:val="28"/>
          <w:szCs w:val="28"/>
        </w:rPr>
        <w:t>TUGAS OBSERVASI 5</w:t>
      </w:r>
    </w:p>
    <w:p w14:paraId="7AEAA92A" w14:textId="77777777" w:rsidR="00924DF5" w:rsidRDefault="007952C3" w:rsidP="007952C3">
      <w:pPr>
        <w:jc w:val="center"/>
      </w:pPr>
      <w:r w:rsidRPr="0094076B">
        <w:rPr>
          <w:rFonts w:ascii="Bookman Old Style" w:hAnsi="Bookman Old Style"/>
          <w:b/>
          <w:sz w:val="28"/>
          <w:szCs w:val="28"/>
        </w:rPr>
        <w:t>SKEMA PENYUNTINGAN NASKAH</w:t>
      </w:r>
    </w:p>
    <w:p w14:paraId="1768ACDE" w14:textId="77777777" w:rsidR="007952C3" w:rsidRDefault="007952C3"/>
    <w:p w14:paraId="25BC76D3" w14:textId="77777777" w:rsidR="007952C3" w:rsidRPr="007952C3" w:rsidRDefault="007952C3" w:rsidP="007952C3">
      <w:pPr>
        <w:pStyle w:val="ListParagraph"/>
        <w:numPr>
          <w:ilvl w:val="0"/>
          <w:numId w:val="2"/>
        </w:numPr>
        <w:spacing w:after="24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952C3">
        <w:rPr>
          <w:rFonts w:ascii="Times New Roman" w:hAnsi="Times New Roman" w:cs="Times New Roman"/>
          <w:sz w:val="24"/>
          <w:szCs w:val="24"/>
        </w:rPr>
        <w:t>Suntinglah penyusunan daftar pustaka berikut ini!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7"/>
      </w:tblGrid>
      <w:tr w:rsidR="007952C3" w:rsidRPr="00A16D9B" w14:paraId="3A0D29D7" w14:textId="77777777" w:rsidTr="00E0626E">
        <w:tc>
          <w:tcPr>
            <w:tcW w:w="9350" w:type="dxa"/>
          </w:tcPr>
          <w:p w14:paraId="4A273CA4" w14:textId="77777777" w:rsidR="007952C3" w:rsidRPr="00A16D9B" w:rsidRDefault="007952C3" w:rsidP="00E06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E4E3E10" w14:textId="77777777" w:rsidR="007952C3" w:rsidRPr="008D1AF7" w:rsidRDefault="007952C3" w:rsidP="00E0626E">
            <w:pPr>
              <w:spacing w:line="312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D1AF7">
              <w:rPr>
                <w:rFonts w:ascii="Times New Roman" w:hAnsi="Times New Roman" w:cs="Times New Roman"/>
                <w:b/>
                <w:sz w:val="24"/>
                <w:szCs w:val="24"/>
              </w:rPr>
              <w:t>DAFTAR PUSTAKA</w:t>
            </w:r>
          </w:p>
          <w:p w14:paraId="7AAFC785" w14:textId="77777777" w:rsidR="007952C3" w:rsidRPr="00A16D9B" w:rsidRDefault="007952C3" w:rsidP="00E0626E">
            <w:p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486461B" w14:textId="77777777" w:rsidR="007952C3" w:rsidRPr="00A16D9B" w:rsidRDefault="007952C3" w:rsidP="00E0626E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Wong, Jony. 2010. </w:t>
            </w:r>
            <w:r w:rsidRPr="00A16D9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nternet Marketing for Beginners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. Jakarta: PT Elex Media Komputindo. </w:t>
            </w:r>
          </w:p>
          <w:p w14:paraId="6E3C5F55" w14:textId="77777777" w:rsidR="007952C3" w:rsidRPr="00A16D9B" w:rsidRDefault="007952C3" w:rsidP="00E0626E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Helianthusonfri, Jefferly. 2016. </w:t>
            </w:r>
            <w:r w:rsidRPr="00A16D9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acebook Marketing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. Jakarta: PT Elex Media Komputindo.</w:t>
            </w:r>
          </w:p>
          <w:p w14:paraId="1D2244CE" w14:textId="77777777" w:rsidR="007952C3" w:rsidRPr="00A16D9B" w:rsidRDefault="007952C3" w:rsidP="00E0626E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Sulianta, Feri. 2011. </w:t>
            </w:r>
            <w:r w:rsidRPr="00A16D9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Twitter for Business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. Jakarta: PT Elex Media Komputindo.</w:t>
            </w:r>
          </w:p>
          <w:p w14:paraId="46B64F4E" w14:textId="77777777" w:rsidR="007952C3" w:rsidRPr="00A16D9B" w:rsidRDefault="007952C3" w:rsidP="00E0626E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Helianthusonfri, Jefferly. 2012. </w:t>
            </w:r>
            <w:r w:rsidRPr="00A16D9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Jualan Online Dengan Facebook dan Blog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. Jakarta: PT Elex Media Komputindo.</w:t>
            </w:r>
          </w:p>
          <w:p w14:paraId="5B0D2D37" w14:textId="77777777" w:rsidR="007952C3" w:rsidRPr="00A16D9B" w:rsidRDefault="007952C3" w:rsidP="00E0626E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Salim, Joko. 2011. </w:t>
            </w:r>
            <w:r w:rsidRPr="00A16D9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engoptimalkan Blog dan Social Media Untuk Small Business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. Jakarta: PT Elex Media Komputindo.</w:t>
            </w:r>
          </w:p>
          <w:p w14:paraId="238C7491" w14:textId="77777777" w:rsidR="007952C3" w:rsidRPr="00A16D9B" w:rsidRDefault="007952C3" w:rsidP="00E0626E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Enterprise, Jubilee. 2012. </w:t>
            </w:r>
            <w:r w:rsidRPr="00A16D9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nstagram Untuk Fotografi dan Bisnis Kreatif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. Jakarta: PT Elex Media Komputindo.</w:t>
            </w:r>
          </w:p>
          <w:p w14:paraId="5E60B37E" w14:textId="77777777" w:rsidR="007952C3" w:rsidRPr="00A16D9B" w:rsidRDefault="007952C3" w:rsidP="00E0626E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Handayani, Muri. 2017. </w:t>
            </w:r>
            <w:r w:rsidRPr="00A16D9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Resep Ampuh Membangun Sistem Bisnis Online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. Bandung: Billionaire Sinergi Korpora.</w:t>
            </w:r>
          </w:p>
          <w:p w14:paraId="3ED2DA4A" w14:textId="77777777" w:rsidR="007952C3" w:rsidRPr="00A16D9B" w:rsidRDefault="007952C3" w:rsidP="00E06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60AF898" w14:textId="77777777" w:rsidR="007952C3" w:rsidRDefault="007952C3"/>
    <w:p w14:paraId="0DEFB0BE" w14:textId="77777777" w:rsidR="007952C3" w:rsidRDefault="007952C3"/>
    <w:p w14:paraId="19A4D51C" w14:textId="77777777" w:rsidR="004E630A" w:rsidRPr="00A16D9B" w:rsidRDefault="004E630A" w:rsidP="004E630A">
      <w:pPr>
        <w:spacing w:line="312" w:lineRule="auto"/>
        <w:rPr>
          <w:rFonts w:ascii="Times New Roman" w:hAnsi="Times New Roman" w:cs="Times New Roman"/>
          <w:sz w:val="24"/>
          <w:szCs w:val="24"/>
        </w:rPr>
      </w:pPr>
    </w:p>
    <w:p w14:paraId="63904D04" w14:textId="77777777" w:rsidR="004E630A" w:rsidRPr="008D1AF7" w:rsidRDefault="004E630A" w:rsidP="004E630A">
      <w:pPr>
        <w:spacing w:line="312" w:lineRule="auto"/>
        <w:rPr>
          <w:rFonts w:ascii="Times New Roman" w:hAnsi="Times New Roman" w:cs="Times New Roman"/>
          <w:b/>
          <w:sz w:val="24"/>
          <w:szCs w:val="24"/>
        </w:rPr>
      </w:pPr>
      <w:r w:rsidRPr="008D1AF7">
        <w:rPr>
          <w:rFonts w:ascii="Times New Roman" w:hAnsi="Times New Roman" w:cs="Times New Roman"/>
          <w:b/>
          <w:sz w:val="24"/>
          <w:szCs w:val="24"/>
        </w:rPr>
        <w:t>DAFTAR PUSTAKA</w:t>
      </w:r>
    </w:p>
    <w:p w14:paraId="31E774FC" w14:textId="77777777" w:rsidR="004E630A" w:rsidRPr="00A16D9B" w:rsidRDefault="004E630A" w:rsidP="004E630A">
      <w:pPr>
        <w:spacing w:line="312" w:lineRule="auto"/>
        <w:rPr>
          <w:rFonts w:ascii="Times New Roman" w:hAnsi="Times New Roman" w:cs="Times New Roman"/>
          <w:sz w:val="24"/>
          <w:szCs w:val="24"/>
        </w:rPr>
      </w:pPr>
    </w:p>
    <w:p w14:paraId="1AFF1686" w14:textId="4B991E15" w:rsidR="004E630A" w:rsidRPr="00A16D9B" w:rsidRDefault="004E630A" w:rsidP="004E630A">
      <w:pPr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 w:rsidRPr="00A16D9B">
        <w:rPr>
          <w:rFonts w:ascii="Times New Roman" w:hAnsi="Times New Roman" w:cs="Times New Roman"/>
          <w:sz w:val="24"/>
          <w:szCs w:val="24"/>
        </w:rPr>
        <w:t xml:space="preserve">Enterprise, Jubilee. 2012. </w:t>
      </w:r>
      <w:r w:rsidRPr="00A16D9B">
        <w:rPr>
          <w:rFonts w:ascii="Times New Roman" w:hAnsi="Times New Roman" w:cs="Times New Roman"/>
          <w:i/>
          <w:iCs/>
          <w:sz w:val="24"/>
          <w:szCs w:val="24"/>
        </w:rPr>
        <w:t xml:space="preserve">Instagram </w:t>
      </w:r>
      <w:r>
        <w:rPr>
          <w:rFonts w:ascii="Times New Roman" w:hAnsi="Times New Roman" w:cs="Times New Roman"/>
          <w:i/>
          <w:iCs/>
          <w:sz w:val="24"/>
          <w:szCs w:val="24"/>
        </w:rPr>
        <w:t>u</w:t>
      </w:r>
      <w:r w:rsidRPr="00A16D9B">
        <w:rPr>
          <w:rFonts w:ascii="Times New Roman" w:hAnsi="Times New Roman" w:cs="Times New Roman"/>
          <w:i/>
          <w:iCs/>
          <w:sz w:val="24"/>
          <w:szCs w:val="24"/>
        </w:rPr>
        <w:t>ntuk Fotografi dan Bisnis Kreatif</w:t>
      </w:r>
      <w:r w:rsidRPr="00A16D9B">
        <w:rPr>
          <w:rFonts w:ascii="Times New Roman" w:hAnsi="Times New Roman" w:cs="Times New Roman"/>
          <w:sz w:val="24"/>
          <w:szCs w:val="24"/>
        </w:rPr>
        <w:t>. Jakarta: PT Elex Media Komputindo.</w:t>
      </w:r>
    </w:p>
    <w:p w14:paraId="478D0C06" w14:textId="77777777" w:rsidR="004E630A" w:rsidRDefault="004E630A" w:rsidP="004E630A">
      <w:pPr>
        <w:ind w:left="567" w:hanging="567"/>
        <w:rPr>
          <w:rFonts w:ascii="Times New Roman" w:hAnsi="Times New Roman" w:cs="Times New Roman"/>
          <w:sz w:val="24"/>
          <w:szCs w:val="24"/>
        </w:rPr>
      </w:pPr>
    </w:p>
    <w:p w14:paraId="657E8408" w14:textId="77777777" w:rsidR="004E630A" w:rsidRPr="00A16D9B" w:rsidRDefault="004E630A" w:rsidP="004E630A">
      <w:pPr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 w:rsidRPr="00A16D9B">
        <w:rPr>
          <w:rFonts w:ascii="Times New Roman" w:hAnsi="Times New Roman" w:cs="Times New Roman"/>
          <w:sz w:val="24"/>
          <w:szCs w:val="24"/>
        </w:rPr>
        <w:t xml:space="preserve">Handayani, Muri. 2017. </w:t>
      </w:r>
      <w:r w:rsidRPr="00A16D9B">
        <w:rPr>
          <w:rFonts w:ascii="Times New Roman" w:hAnsi="Times New Roman" w:cs="Times New Roman"/>
          <w:i/>
          <w:iCs/>
          <w:sz w:val="24"/>
          <w:szCs w:val="24"/>
        </w:rPr>
        <w:t>Resep Ampuh Membangun Sistem Bisnis Online</w:t>
      </w:r>
      <w:r w:rsidRPr="00A16D9B">
        <w:rPr>
          <w:rFonts w:ascii="Times New Roman" w:hAnsi="Times New Roman" w:cs="Times New Roman"/>
          <w:sz w:val="24"/>
          <w:szCs w:val="24"/>
        </w:rPr>
        <w:t>. Bandung: Billionaire Sinergi Korpora.</w:t>
      </w:r>
    </w:p>
    <w:p w14:paraId="1BFD2CB8" w14:textId="77777777" w:rsidR="004E630A" w:rsidRDefault="004E630A" w:rsidP="004E630A">
      <w:pPr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</w:p>
    <w:p w14:paraId="177FBBEB" w14:textId="419C15CD" w:rsidR="004E630A" w:rsidRDefault="004E630A" w:rsidP="004E630A">
      <w:pPr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 w:rsidRPr="00A16D9B">
        <w:rPr>
          <w:rFonts w:ascii="Times New Roman" w:hAnsi="Times New Roman" w:cs="Times New Roman"/>
          <w:sz w:val="24"/>
          <w:szCs w:val="24"/>
        </w:rPr>
        <w:t xml:space="preserve">Helianthusonfri, Jefferly. 2012. </w:t>
      </w:r>
      <w:r w:rsidRPr="00A16D9B">
        <w:rPr>
          <w:rFonts w:ascii="Times New Roman" w:hAnsi="Times New Roman" w:cs="Times New Roman"/>
          <w:i/>
          <w:iCs/>
          <w:sz w:val="24"/>
          <w:szCs w:val="24"/>
        </w:rPr>
        <w:t xml:space="preserve">Jualan Online </w:t>
      </w:r>
      <w:r>
        <w:rPr>
          <w:rFonts w:ascii="Times New Roman" w:hAnsi="Times New Roman" w:cs="Times New Roman"/>
          <w:i/>
          <w:iCs/>
          <w:sz w:val="24"/>
          <w:szCs w:val="24"/>
        </w:rPr>
        <w:t>d</w:t>
      </w:r>
      <w:r w:rsidRPr="00A16D9B">
        <w:rPr>
          <w:rFonts w:ascii="Times New Roman" w:hAnsi="Times New Roman" w:cs="Times New Roman"/>
          <w:i/>
          <w:iCs/>
          <w:sz w:val="24"/>
          <w:szCs w:val="24"/>
        </w:rPr>
        <w:t>engan Facebook dan Blog</w:t>
      </w:r>
      <w:r w:rsidRPr="00A16D9B">
        <w:rPr>
          <w:rFonts w:ascii="Times New Roman" w:hAnsi="Times New Roman" w:cs="Times New Roman"/>
          <w:sz w:val="24"/>
          <w:szCs w:val="24"/>
        </w:rPr>
        <w:t>. Jakarta: PT Elex Media Komputindo.</w:t>
      </w:r>
    </w:p>
    <w:p w14:paraId="79123124" w14:textId="77777777" w:rsidR="004E630A" w:rsidRPr="00A16D9B" w:rsidRDefault="004E630A" w:rsidP="004E630A">
      <w:pPr>
        <w:ind w:left="567" w:hanging="567"/>
        <w:rPr>
          <w:rFonts w:ascii="Times New Roman" w:hAnsi="Times New Roman" w:cs="Times New Roman"/>
          <w:sz w:val="24"/>
          <w:szCs w:val="24"/>
        </w:rPr>
      </w:pPr>
    </w:p>
    <w:p w14:paraId="1A58EE15" w14:textId="49F433EE" w:rsidR="004E630A" w:rsidRDefault="004E630A" w:rsidP="004E630A">
      <w:pPr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 w:rsidRPr="00A16D9B">
        <w:rPr>
          <w:rFonts w:ascii="Times New Roman" w:hAnsi="Times New Roman" w:cs="Times New Roman"/>
          <w:sz w:val="24"/>
          <w:szCs w:val="24"/>
        </w:rPr>
        <w:t xml:space="preserve">Helianthusonfri, Jefferly. 2016. </w:t>
      </w:r>
      <w:r w:rsidRPr="00A16D9B">
        <w:rPr>
          <w:rFonts w:ascii="Times New Roman" w:hAnsi="Times New Roman" w:cs="Times New Roman"/>
          <w:i/>
          <w:iCs/>
          <w:sz w:val="24"/>
          <w:szCs w:val="24"/>
        </w:rPr>
        <w:t>Facebook Marketing</w:t>
      </w:r>
      <w:r w:rsidRPr="00A16D9B">
        <w:rPr>
          <w:rFonts w:ascii="Times New Roman" w:hAnsi="Times New Roman" w:cs="Times New Roman"/>
          <w:sz w:val="24"/>
          <w:szCs w:val="24"/>
        </w:rPr>
        <w:t>. Jakarta: PT Elex Media Komputindo.</w:t>
      </w:r>
    </w:p>
    <w:p w14:paraId="3879030F" w14:textId="77777777" w:rsidR="004E630A" w:rsidRPr="00A16D9B" w:rsidRDefault="004E630A" w:rsidP="004E630A">
      <w:pPr>
        <w:ind w:left="567" w:hanging="567"/>
        <w:rPr>
          <w:rFonts w:ascii="Times New Roman" w:hAnsi="Times New Roman" w:cs="Times New Roman"/>
          <w:sz w:val="24"/>
          <w:szCs w:val="24"/>
        </w:rPr>
      </w:pPr>
    </w:p>
    <w:p w14:paraId="05AC364E" w14:textId="5C1998FA" w:rsidR="004E630A" w:rsidRDefault="004E630A" w:rsidP="004E630A">
      <w:pPr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 w:rsidRPr="00A16D9B">
        <w:rPr>
          <w:rFonts w:ascii="Times New Roman" w:hAnsi="Times New Roman" w:cs="Times New Roman"/>
          <w:sz w:val="24"/>
          <w:szCs w:val="24"/>
        </w:rPr>
        <w:lastRenderedPageBreak/>
        <w:t xml:space="preserve">Salim, Joko. 2011. </w:t>
      </w:r>
      <w:r w:rsidRPr="00A16D9B">
        <w:rPr>
          <w:rFonts w:ascii="Times New Roman" w:hAnsi="Times New Roman" w:cs="Times New Roman"/>
          <w:i/>
          <w:iCs/>
          <w:sz w:val="24"/>
          <w:szCs w:val="24"/>
        </w:rPr>
        <w:t xml:space="preserve">Mengoptimalkan Blog dan Social Media </w:t>
      </w:r>
      <w:r>
        <w:rPr>
          <w:rFonts w:ascii="Times New Roman" w:hAnsi="Times New Roman" w:cs="Times New Roman"/>
          <w:i/>
          <w:iCs/>
          <w:sz w:val="24"/>
          <w:szCs w:val="24"/>
        </w:rPr>
        <w:t>u</w:t>
      </w:r>
      <w:r w:rsidRPr="00A16D9B">
        <w:rPr>
          <w:rFonts w:ascii="Times New Roman" w:hAnsi="Times New Roman" w:cs="Times New Roman"/>
          <w:i/>
          <w:iCs/>
          <w:sz w:val="24"/>
          <w:szCs w:val="24"/>
        </w:rPr>
        <w:t>ntuk Small Business</w:t>
      </w:r>
      <w:r w:rsidRPr="00A16D9B">
        <w:rPr>
          <w:rFonts w:ascii="Times New Roman" w:hAnsi="Times New Roman" w:cs="Times New Roman"/>
          <w:sz w:val="24"/>
          <w:szCs w:val="24"/>
        </w:rPr>
        <w:t>. Jakarta: PT Elex Media Komputindo.</w:t>
      </w:r>
    </w:p>
    <w:p w14:paraId="7327A1BC" w14:textId="77777777" w:rsidR="004E630A" w:rsidRDefault="004E630A" w:rsidP="004E630A">
      <w:pPr>
        <w:ind w:left="567" w:hanging="567"/>
        <w:rPr>
          <w:rFonts w:ascii="Times New Roman" w:hAnsi="Times New Roman" w:cs="Times New Roman"/>
          <w:sz w:val="24"/>
          <w:szCs w:val="24"/>
        </w:rPr>
      </w:pPr>
    </w:p>
    <w:p w14:paraId="60B24896" w14:textId="3AABFD77" w:rsidR="004E630A" w:rsidRDefault="004E630A" w:rsidP="004E630A">
      <w:pPr>
        <w:ind w:left="567" w:hanging="567"/>
        <w:rPr>
          <w:rFonts w:ascii="Times New Roman" w:hAnsi="Times New Roman" w:cs="Times New Roman"/>
          <w:sz w:val="24"/>
          <w:szCs w:val="24"/>
        </w:rPr>
      </w:pPr>
      <w:r w:rsidRPr="00A16D9B">
        <w:rPr>
          <w:rFonts w:ascii="Times New Roman" w:hAnsi="Times New Roman" w:cs="Times New Roman"/>
          <w:sz w:val="24"/>
          <w:szCs w:val="24"/>
        </w:rPr>
        <w:t xml:space="preserve">Sulianta, Feri. 2011. </w:t>
      </w:r>
      <w:r w:rsidRPr="00A16D9B">
        <w:rPr>
          <w:rFonts w:ascii="Times New Roman" w:hAnsi="Times New Roman" w:cs="Times New Roman"/>
          <w:i/>
          <w:iCs/>
          <w:sz w:val="24"/>
          <w:szCs w:val="24"/>
        </w:rPr>
        <w:t>Twitter for Business</w:t>
      </w:r>
      <w:r w:rsidRPr="00A16D9B">
        <w:rPr>
          <w:rFonts w:ascii="Times New Roman" w:hAnsi="Times New Roman" w:cs="Times New Roman"/>
          <w:sz w:val="24"/>
          <w:szCs w:val="24"/>
        </w:rPr>
        <w:t>. Jakarta: PT Elex Media Komputindo.</w:t>
      </w:r>
    </w:p>
    <w:p w14:paraId="1767C55C" w14:textId="77777777" w:rsidR="004E630A" w:rsidRPr="00A16D9B" w:rsidRDefault="004E630A" w:rsidP="004E630A">
      <w:pPr>
        <w:ind w:left="567" w:hanging="567"/>
        <w:rPr>
          <w:rFonts w:ascii="Times New Roman" w:hAnsi="Times New Roman" w:cs="Times New Roman"/>
          <w:sz w:val="24"/>
          <w:szCs w:val="24"/>
        </w:rPr>
      </w:pPr>
    </w:p>
    <w:p w14:paraId="4F5602C9" w14:textId="21B59887" w:rsidR="007952C3" w:rsidRDefault="004E630A">
      <w:r w:rsidRPr="00A16D9B">
        <w:rPr>
          <w:rFonts w:ascii="Times New Roman" w:hAnsi="Times New Roman" w:cs="Times New Roman"/>
          <w:sz w:val="24"/>
          <w:szCs w:val="24"/>
        </w:rPr>
        <w:t xml:space="preserve">Wong, Jony. 2010. </w:t>
      </w:r>
      <w:r w:rsidRPr="00A16D9B">
        <w:rPr>
          <w:rFonts w:ascii="Times New Roman" w:hAnsi="Times New Roman" w:cs="Times New Roman"/>
          <w:i/>
          <w:iCs/>
          <w:sz w:val="24"/>
          <w:szCs w:val="24"/>
        </w:rPr>
        <w:t>Internet Marketing for Beginners</w:t>
      </w:r>
      <w:r w:rsidRPr="00A16D9B">
        <w:rPr>
          <w:rFonts w:ascii="Times New Roman" w:hAnsi="Times New Roman" w:cs="Times New Roman"/>
          <w:sz w:val="24"/>
          <w:szCs w:val="24"/>
        </w:rPr>
        <w:t>. Jakarta: PT Elex Media Komputindo.</w:t>
      </w:r>
    </w:p>
    <w:p w14:paraId="31B5CA63" w14:textId="77777777" w:rsidR="007952C3" w:rsidRDefault="007952C3"/>
    <w:p w14:paraId="26220AFD" w14:textId="77777777" w:rsidR="007952C3" w:rsidRDefault="007952C3"/>
    <w:p w14:paraId="030C4948" w14:textId="77777777" w:rsidR="007952C3" w:rsidRDefault="007952C3"/>
    <w:p w14:paraId="0963F992" w14:textId="77777777" w:rsidR="007952C3" w:rsidRDefault="007952C3"/>
    <w:sectPr w:rsidR="007952C3" w:rsidSect="0012251A"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629689E"/>
    <w:multiLevelType w:val="hybridMultilevel"/>
    <w:tmpl w:val="A33EF0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2ED6FCA"/>
    <w:multiLevelType w:val="hybridMultilevel"/>
    <w:tmpl w:val="1D908800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1tzQ2NjYzs7Q0MTJT0lEKTi0uzszPAykwrAUAml0XEywAAAA="/>
  </w:docVars>
  <w:rsids>
    <w:rsidRoot w:val="007952C3"/>
    <w:rsid w:val="0012251A"/>
    <w:rsid w:val="0042167F"/>
    <w:rsid w:val="004E630A"/>
    <w:rsid w:val="007952C3"/>
    <w:rsid w:val="00924D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CE2424C"/>
  <w15:chartTrackingRefBased/>
  <w15:docId w15:val="{0F04B860-3F60-44C7-9022-D4E050F435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52C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952C3"/>
    <w:pPr>
      <w:ind w:left="720"/>
      <w:contextualSpacing/>
    </w:pPr>
  </w:style>
  <w:style w:type="table" w:styleId="TableGrid">
    <w:name w:val="Table Grid"/>
    <w:basedOn w:val="TableNormal"/>
    <w:uiPriority w:val="39"/>
    <w:rsid w:val="007952C3"/>
    <w:rPr>
      <w:lang w:val="id-I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226</Words>
  <Characters>1294</Characters>
  <Application>Microsoft Office Word</Application>
  <DocSecurity>0</DocSecurity>
  <Lines>10</Lines>
  <Paragraphs>3</Paragraphs>
  <ScaleCrop>false</ScaleCrop>
  <Company/>
  <LinksUpToDate>false</LinksUpToDate>
  <CharactersWithSpaces>1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pic_Epik</dc:creator>
  <cp:keywords/>
  <dc:description/>
  <cp:lastModifiedBy>LENOVO</cp:lastModifiedBy>
  <cp:revision>2</cp:revision>
  <dcterms:created xsi:type="dcterms:W3CDTF">2020-07-24T23:53:00Z</dcterms:created>
  <dcterms:modified xsi:type="dcterms:W3CDTF">2020-12-16T08:06:00Z</dcterms:modified>
</cp:coreProperties>
</file>